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82F36" w:rsidRPr="00B82F36" w:rsidRDefault="00B82F36" w:rsidP="00B82F36">
      <w:pPr>
        <w:rPr>
          <w:sz w:val="32"/>
        </w:rPr>
      </w:pPr>
      <w:r w:rsidRPr="00B82F36">
        <w:rPr>
          <w:sz w:val="32"/>
        </w:rPr>
        <w:t xml:space="preserve">Data are </w:t>
      </w:r>
      <w:proofErr w:type="spellStart"/>
      <w:r w:rsidRPr="00B82F36">
        <w:rPr>
          <w:sz w:val="32"/>
        </w:rPr>
        <w:t>ususally</w:t>
      </w:r>
      <w:proofErr w:type="spellEnd"/>
      <w:r w:rsidRPr="00B82F36">
        <w:rPr>
          <w:sz w:val="32"/>
        </w:rPr>
        <w:t xml:space="preserve"> presented in matrix form.</w:t>
      </w:r>
    </w:p>
    <w:p w:rsidR="002D0D3B" w:rsidRPr="00B82F36" w:rsidRDefault="00B82F36" w:rsidP="00B82F36">
      <w:pPr>
        <w:rPr>
          <w:sz w:val="32"/>
        </w:rPr>
      </w:pPr>
      <w:proofErr w:type="gramStart"/>
      <w:r w:rsidRPr="00B82F36">
        <w:rPr>
          <w:sz w:val="32"/>
        </w:rPr>
        <w:t>e.g</w:t>
      </w:r>
      <w:proofErr w:type="gramEnd"/>
      <w:r w:rsidRPr="00B82F36">
        <w:rPr>
          <w:sz w:val="32"/>
        </w:rPr>
        <w:t>. shopping list</w:t>
      </w:r>
    </w:p>
    <w:p w:rsidR="00B82F36" w:rsidRPr="00B82F36" w:rsidRDefault="00B82F36" w:rsidP="00B82F36">
      <w:pPr>
        <w:rPr>
          <w:sz w:val="32"/>
        </w:rPr>
      </w:pPr>
    </w:p>
    <w:p w:rsidR="00B82F36" w:rsidRPr="00B82F36" w:rsidRDefault="00B82F36" w:rsidP="00B82F36">
      <w:pPr>
        <w:rPr>
          <w:sz w:val="32"/>
        </w:rPr>
      </w:pPr>
      <w:r w:rsidRPr="00B82F36">
        <w:rPr>
          <w:sz w:val="32"/>
        </w:rPr>
        <w:drawing>
          <wp:inline distT="0" distB="0" distL="0" distR="0" wp14:anchorId="7D082397" wp14:editId="3C4A55BC">
            <wp:extent cx="3686175" cy="19907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2F36" w:rsidRPr="00B82F36" w:rsidRDefault="00B82F36" w:rsidP="00B82F36">
      <w:pPr>
        <w:rPr>
          <w:sz w:val="32"/>
        </w:rPr>
      </w:pPr>
    </w:p>
    <w:p w:rsidR="00B82F36" w:rsidRPr="00B82F36" w:rsidRDefault="00B82F36" w:rsidP="00B82F36">
      <w:pPr>
        <w:rPr>
          <w:sz w:val="32"/>
        </w:rPr>
      </w:pPr>
      <w:r w:rsidRPr="00B82F36">
        <w:rPr>
          <w:sz w:val="32"/>
        </w:rPr>
        <w:drawing>
          <wp:inline distT="0" distB="0" distL="0" distR="0" wp14:anchorId="0AC7ED22" wp14:editId="32E0F10B">
            <wp:extent cx="4619625" cy="18383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19625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B82F36" w:rsidRPr="00B82F36" w:rsidRDefault="00B82F36" w:rsidP="00B82F36">
      <w:pPr>
        <w:rPr>
          <w:sz w:val="32"/>
        </w:rPr>
      </w:pPr>
      <w:r w:rsidRPr="00B82F36">
        <w:rPr>
          <w:sz w:val="32"/>
        </w:rPr>
        <w:t>Construct a 4*3 matrix with a row for each student and a column for each shop, in which</w:t>
      </w:r>
    </w:p>
    <w:p w:rsidR="00B82F36" w:rsidRPr="00B82F36" w:rsidRDefault="00B82F36" w:rsidP="00B82F36">
      <w:pPr>
        <w:rPr>
          <w:sz w:val="32"/>
        </w:rPr>
      </w:pPr>
      <w:proofErr w:type="gramStart"/>
      <w:r w:rsidRPr="00B82F36">
        <w:rPr>
          <w:sz w:val="32"/>
        </w:rPr>
        <w:t>the</w:t>
      </w:r>
      <w:proofErr w:type="gramEnd"/>
      <w:r w:rsidRPr="00B82F36">
        <w:rPr>
          <w:sz w:val="32"/>
        </w:rPr>
        <w:t xml:space="preserve"> sum of money is listed, that a student would have to pay in each shop if he buys</w:t>
      </w:r>
    </w:p>
    <w:p w:rsidR="00B82F36" w:rsidRPr="00B82F36" w:rsidRDefault="00B82F36" w:rsidP="00B82F36">
      <w:pPr>
        <w:rPr>
          <w:sz w:val="32"/>
        </w:rPr>
      </w:pPr>
      <w:proofErr w:type="spellStart"/>
      <w:proofErr w:type="gramStart"/>
      <w:r w:rsidRPr="00B82F36">
        <w:rPr>
          <w:sz w:val="32"/>
        </w:rPr>
        <w:t>verything</w:t>
      </w:r>
      <w:proofErr w:type="spellEnd"/>
      <w:proofErr w:type="gramEnd"/>
      <w:r w:rsidRPr="00B82F36">
        <w:rPr>
          <w:sz w:val="32"/>
        </w:rPr>
        <w:t xml:space="preserve"> on his shopping list for the price stated. Where should the students buy their</w:t>
      </w:r>
    </w:p>
    <w:p w:rsidR="00B82F36" w:rsidRPr="00B82F36" w:rsidRDefault="00B82F36" w:rsidP="00B82F36">
      <w:pPr>
        <w:rPr>
          <w:sz w:val="32"/>
        </w:rPr>
      </w:pPr>
      <w:proofErr w:type="gramStart"/>
      <w:r w:rsidRPr="00B82F36">
        <w:rPr>
          <w:sz w:val="32"/>
        </w:rPr>
        <w:t>fruits</w:t>
      </w:r>
      <w:proofErr w:type="gramEnd"/>
      <w:r w:rsidRPr="00B82F36">
        <w:rPr>
          <w:sz w:val="32"/>
        </w:rPr>
        <w:t>? What does all this have to do with matrix multiplication?</w:t>
      </w:r>
    </w:p>
    <w:sectPr w:rsidR="00B82F36" w:rsidRPr="00B82F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CwNDIxMjCxsDC0MDdQ0lEKTi0uzszPAykwrAUA40G0xiwAAAA="/>
  </w:docVars>
  <w:rsids>
    <w:rsidRoot w:val="00C05CF6"/>
    <w:rsid w:val="002D0D3B"/>
    <w:rsid w:val="00B82F36"/>
    <w:rsid w:val="00C05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2339F8F-D745-431E-9EBF-E24C74AB5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9</Words>
  <Characters>338</Characters>
  <Application>Microsoft Office Word</Application>
  <DocSecurity>0</DocSecurity>
  <Lines>2</Lines>
  <Paragraphs>1</Paragraphs>
  <ScaleCrop>false</ScaleCrop>
  <Company/>
  <LinksUpToDate>false</LinksUpToDate>
  <CharactersWithSpaces>3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u sharma</dc:creator>
  <cp:keywords/>
  <dc:description/>
  <cp:lastModifiedBy>charu sharma</cp:lastModifiedBy>
  <cp:revision>2</cp:revision>
  <dcterms:created xsi:type="dcterms:W3CDTF">2018-08-16T11:26:00Z</dcterms:created>
  <dcterms:modified xsi:type="dcterms:W3CDTF">2018-08-16T11:28:00Z</dcterms:modified>
</cp:coreProperties>
</file>